
<file path=[Content_Types].xml><?xml version="1.0" encoding="utf-8"?>
<Types xmlns="http://schemas.openxmlformats.org/package/2006/content-types"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 w:themeColor="background1"/>
  <w:body>
    <w:p w14:paraId="7ADBC710" w14:textId="66AA5D67" w:rsidR="00926E7C" w:rsidRDefault="00926E7C"/>
    <w:p w14:paraId="19820945" w14:textId="77777777" w:rsidR="00761B66" w:rsidRPr="00761B66" w:rsidRDefault="00761B66" w:rsidP="00761B66"/>
    <w:p w14:paraId="1E35C819" w14:textId="77777777" w:rsidR="00761B66" w:rsidRPr="00761B66" w:rsidRDefault="00761B66" w:rsidP="00761B66"/>
    <w:p w14:paraId="0A8FBC15" w14:textId="13121DEC" w:rsidR="00761B66" w:rsidRPr="00761B66" w:rsidRDefault="007C754E" w:rsidP="00761B66">
      <w:r w:rsidRPr="00A516FF">
        <w:rPr>
          <w:noProof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7FC40FBC" wp14:editId="2EFD2BB2">
                <wp:simplePos x="0" y="0"/>
                <wp:positionH relativeFrom="margin">
                  <wp:posOffset>723900</wp:posOffset>
                </wp:positionH>
                <wp:positionV relativeFrom="margin">
                  <wp:posOffset>666750</wp:posOffset>
                </wp:positionV>
                <wp:extent cx="9250056" cy="6222365"/>
                <wp:effectExtent l="0" t="0" r="8255" b="6985"/>
                <wp:wrapNone/>
                <wp:docPr id="45" name="Group 4">
                  <a:extLst xmlns:a="http://schemas.openxmlformats.org/drawingml/2006/main">
                    <a:ext uri="{FF2B5EF4-FFF2-40B4-BE49-F238E27FC236}">
                      <a16:creationId xmlns:a16="http://schemas.microsoft.com/office/drawing/2014/main" id="{324C5132-0391-5BA6-6FED-CD1D99E778CF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250056" cy="6222365"/>
                          <a:chOff x="721580" y="666778"/>
                          <a:chExt cx="9250300" cy="6222945"/>
                        </a:xfrm>
                      </wpg:grpSpPr>
                      <wpg:grpSp>
                        <wpg:cNvPr id="681461801" name="Group 681461801">
                          <a:extLst>
                            <a:ext uri="{FF2B5EF4-FFF2-40B4-BE49-F238E27FC236}">
                              <a16:creationId xmlns:a16="http://schemas.microsoft.com/office/drawing/2014/main" id="{FC0B7120-C56B-8606-355C-C88D28A8E0B3}"/>
                            </a:ext>
                          </a:extLst>
                        </wpg:cNvPr>
                        <wpg:cNvGrpSpPr/>
                        <wpg:grpSpPr>
                          <a:xfrm>
                            <a:off x="721580" y="666778"/>
                            <a:ext cx="9250240" cy="6222945"/>
                            <a:chOff x="721580" y="666778"/>
                            <a:chExt cx="9250240" cy="6222945"/>
                          </a:xfrm>
                        </wpg:grpSpPr>
                        <wps:wsp>
                          <wps:cNvPr id="584055280" name="Freeform 3"/>
                          <wps:cNvSpPr/>
                          <wps:spPr>
                            <a:xfrm>
                              <a:off x="721580" y="666778"/>
                              <a:ext cx="4347698" cy="2837433"/>
                            </a:xfrm>
                            <a:custGeom>
                              <a:avLst/>
                              <a:gdLst/>
                              <a:ahLst/>
                              <a:cxnLst/>
                              <a:rect l="l" t="t" r="r" b="b"/>
                              <a:pathLst>
                                <a:path w="1558117" h="1016872">
                                  <a:moveTo>
                                    <a:pt x="0" y="0"/>
                                  </a:moveTo>
                                  <a:lnTo>
                                    <a:pt x="1558117" y="0"/>
                                  </a:lnTo>
                                  <a:lnTo>
                                    <a:pt x="1558117" y="1016872"/>
                                  </a:lnTo>
                                  <a:lnTo>
                                    <a:pt x="0" y="101687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EF8E5"/>
                            </a:solidFill>
                          </wps:spPr>
                          <wps:txbx>
                            <w:txbxContent>
                              <w:p w14:paraId="06956592" w14:textId="77777777" w:rsidR="007C754E" w:rsidRPr="007C754E" w:rsidRDefault="007C754E" w:rsidP="007C754E">
                                <w:pPr>
                                  <w:pStyle w:val="ListParagraph"/>
                                  <w:numPr>
                                    <w:ilvl w:val="0"/>
                                    <w:numId w:val="3"/>
                                  </w:numPr>
                                  <w:rPr>
                                    <w:sz w:val="32"/>
                                    <w:szCs w:val="32"/>
                                  </w:rPr>
                                </w:pPr>
                                <w:r w:rsidRPr="007C754E">
                                  <w:rPr>
                                    <w:sz w:val="32"/>
                                    <w:szCs w:val="32"/>
                                  </w:rPr>
                                  <w:t>Governments</w:t>
                                </w:r>
                              </w:p>
                              <w:p w14:paraId="7338A8E7" w14:textId="77777777" w:rsidR="007C754E" w:rsidRPr="008B1E42" w:rsidRDefault="007C754E" w:rsidP="008B1E42">
                                <w:pPr>
                                  <w:ind w:left="360"/>
                                  <w:rPr>
                                    <w:sz w:val="28"/>
                                    <w:szCs w:val="28"/>
                                  </w:rPr>
                                </w:pPr>
                              </w:p>
                            </w:txbxContent>
                          </wps:txbx>
                          <wps:bodyPr/>
                        </wps:wsp>
                        <wps:wsp>
                          <wps:cNvPr id="124261589" name="Freeform 6"/>
                          <wps:cNvSpPr/>
                          <wps:spPr>
                            <a:xfrm>
                              <a:off x="5624122" y="666778"/>
                              <a:ext cx="4347698" cy="2837433"/>
                            </a:xfrm>
                            <a:custGeom>
                              <a:avLst/>
                              <a:gdLst/>
                              <a:ahLst/>
                              <a:cxnLst/>
                              <a:rect l="l" t="t" r="r" b="b"/>
                              <a:pathLst>
                                <a:path w="1558117" h="1016872">
                                  <a:moveTo>
                                    <a:pt x="0" y="0"/>
                                  </a:moveTo>
                                  <a:lnTo>
                                    <a:pt x="1558117" y="0"/>
                                  </a:lnTo>
                                  <a:lnTo>
                                    <a:pt x="1558117" y="1016872"/>
                                  </a:lnTo>
                                  <a:lnTo>
                                    <a:pt x="0" y="101687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EE9E9"/>
                            </a:solidFill>
                          </wps:spPr>
                          <wps:txbx>
                            <w:txbxContent>
                              <w:p w14:paraId="1BCC0703" w14:textId="77777777" w:rsidR="007C754E" w:rsidRPr="007C754E" w:rsidRDefault="007C754E" w:rsidP="007C754E">
                                <w:pPr>
                                  <w:pStyle w:val="ListParagraph"/>
                                  <w:numPr>
                                    <w:ilvl w:val="0"/>
                                    <w:numId w:val="2"/>
                                  </w:numPr>
                                  <w:rPr>
                                    <w:sz w:val="32"/>
                                    <w:szCs w:val="32"/>
                                  </w:rPr>
                                </w:pPr>
                                <w:r w:rsidRPr="007C754E">
                                  <w:rPr>
                                    <w:sz w:val="32"/>
                                    <w:szCs w:val="32"/>
                                  </w:rPr>
                                  <w:t>Tesla Board Members</w:t>
                                </w:r>
                              </w:p>
                              <w:p w14:paraId="4B772B08" w14:textId="77777777" w:rsidR="007C754E" w:rsidRPr="007C754E" w:rsidRDefault="007C754E" w:rsidP="007C754E">
                                <w:pPr>
                                  <w:pStyle w:val="ListParagraph"/>
                                  <w:numPr>
                                    <w:ilvl w:val="0"/>
                                    <w:numId w:val="2"/>
                                  </w:numPr>
                                  <w:rPr>
                                    <w:sz w:val="32"/>
                                    <w:szCs w:val="32"/>
                                  </w:rPr>
                                </w:pPr>
                                <w:r w:rsidRPr="007C754E">
                                  <w:rPr>
                                    <w:sz w:val="32"/>
                                    <w:szCs w:val="32"/>
                                  </w:rPr>
                                  <w:t>Engineering and Design Team</w:t>
                                </w:r>
                              </w:p>
                              <w:p w14:paraId="64321E27" w14:textId="77777777" w:rsidR="007C754E" w:rsidRPr="007C754E" w:rsidRDefault="007C754E" w:rsidP="007C754E">
                                <w:pPr>
                                  <w:pStyle w:val="ListParagraph"/>
                                  <w:numPr>
                                    <w:ilvl w:val="0"/>
                                    <w:numId w:val="2"/>
                                  </w:numPr>
                                  <w:rPr>
                                    <w:sz w:val="32"/>
                                    <w:szCs w:val="32"/>
                                  </w:rPr>
                                </w:pPr>
                                <w:r w:rsidRPr="007C754E">
                                  <w:rPr>
                                    <w:sz w:val="32"/>
                                    <w:szCs w:val="32"/>
                                  </w:rPr>
                                  <w:t>Marketing and Sales Team</w:t>
                                </w:r>
                              </w:p>
                              <w:p w14:paraId="7AF974D2" w14:textId="77777777" w:rsidR="007C754E" w:rsidRPr="007C754E" w:rsidRDefault="007C754E" w:rsidP="007C754E">
                                <w:pPr>
                                  <w:pStyle w:val="ListParagraph"/>
                                  <w:numPr>
                                    <w:ilvl w:val="0"/>
                                    <w:numId w:val="2"/>
                                  </w:numPr>
                                  <w:rPr>
                                    <w:sz w:val="32"/>
                                    <w:szCs w:val="32"/>
                                  </w:rPr>
                                </w:pPr>
                                <w:r w:rsidRPr="007C754E">
                                  <w:rPr>
                                    <w:sz w:val="32"/>
                                    <w:szCs w:val="32"/>
                                  </w:rPr>
                                  <w:t>Production Team</w:t>
                                </w:r>
                              </w:p>
                              <w:p w14:paraId="1B37C620" w14:textId="2A9BF1F0" w:rsidR="007C754E" w:rsidRPr="007C754E" w:rsidRDefault="007C754E" w:rsidP="007C754E">
                                <w:pPr>
                                  <w:pStyle w:val="ListParagraph"/>
                                  <w:numPr>
                                    <w:ilvl w:val="0"/>
                                    <w:numId w:val="2"/>
                                  </w:numPr>
                                  <w:rPr>
                                    <w:sz w:val="32"/>
                                    <w:szCs w:val="32"/>
                                  </w:rPr>
                                </w:pPr>
                                <w:r w:rsidRPr="007C754E">
                                  <w:rPr>
                                    <w:sz w:val="32"/>
                                    <w:szCs w:val="32"/>
                                  </w:rPr>
                                  <w:t>Customers</w:t>
                                </w:r>
                              </w:p>
                              <w:p w14:paraId="5E2E651D" w14:textId="77777777" w:rsidR="007C754E" w:rsidRPr="007C754E" w:rsidRDefault="007C754E" w:rsidP="007C754E">
                                <w:pPr>
                                  <w:pStyle w:val="ListParagraph"/>
                                  <w:numPr>
                                    <w:ilvl w:val="0"/>
                                    <w:numId w:val="2"/>
                                  </w:numPr>
                                  <w:rPr>
                                    <w:sz w:val="32"/>
                                    <w:szCs w:val="32"/>
                                  </w:rPr>
                                </w:pPr>
                                <w:r w:rsidRPr="007C754E">
                                  <w:rPr>
                                    <w:sz w:val="32"/>
                                    <w:szCs w:val="32"/>
                                  </w:rPr>
                                  <w:t>Investors and Shareholders</w:t>
                                </w:r>
                              </w:p>
                              <w:p w14:paraId="3B9D496C" w14:textId="35EC6659" w:rsidR="007C754E" w:rsidRPr="007C754E" w:rsidRDefault="007C754E" w:rsidP="007C754E">
                                <w:pPr>
                                  <w:pStyle w:val="ListParagraph"/>
                                  <w:numPr>
                                    <w:ilvl w:val="0"/>
                                    <w:numId w:val="2"/>
                                  </w:numPr>
                                  <w:rPr>
                                    <w:sz w:val="32"/>
                                    <w:szCs w:val="32"/>
                                  </w:rPr>
                                </w:pPr>
                                <w:r w:rsidRPr="007C754E">
                                  <w:rPr>
                                    <w:sz w:val="32"/>
                                    <w:szCs w:val="32"/>
                                  </w:rPr>
                                  <w:t>Supply Chain Partners</w:t>
                                </w:r>
                              </w:p>
                            </w:txbxContent>
                          </wps:txbx>
                          <wps:bodyPr/>
                        </wps:wsp>
                        <wps:wsp>
                          <wps:cNvPr id="441591004" name="Freeform 9"/>
                          <wps:cNvSpPr/>
                          <wps:spPr>
                            <a:xfrm>
                              <a:off x="5624122" y="4052290"/>
                              <a:ext cx="4347698" cy="2837433"/>
                            </a:xfrm>
                            <a:custGeom>
                              <a:avLst/>
                              <a:gdLst/>
                              <a:ahLst/>
                              <a:cxnLst/>
                              <a:rect l="l" t="t" r="r" b="b"/>
                              <a:pathLst>
                                <a:path w="1558117" h="1016872">
                                  <a:moveTo>
                                    <a:pt x="0" y="0"/>
                                  </a:moveTo>
                                  <a:lnTo>
                                    <a:pt x="1558117" y="0"/>
                                  </a:lnTo>
                                  <a:lnTo>
                                    <a:pt x="1558117" y="1016872"/>
                                  </a:lnTo>
                                  <a:lnTo>
                                    <a:pt x="0" y="101687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3F9ED"/>
                            </a:solidFill>
                          </wps:spPr>
                          <wps:bodyPr/>
                        </wps:wsp>
                        <wps:wsp>
                          <wps:cNvPr id="191338235" name="Freeform 12"/>
                          <wps:cNvSpPr/>
                          <wps:spPr>
                            <a:xfrm>
                              <a:off x="721580" y="4052290"/>
                              <a:ext cx="4347698" cy="2837433"/>
                            </a:xfrm>
                            <a:custGeom>
                              <a:avLst/>
                              <a:gdLst/>
                              <a:ahLst/>
                              <a:cxnLst/>
                              <a:rect l="l" t="t" r="r" b="b"/>
                              <a:pathLst>
                                <a:path w="1558117" h="1016872">
                                  <a:moveTo>
                                    <a:pt x="0" y="0"/>
                                  </a:moveTo>
                                  <a:lnTo>
                                    <a:pt x="1558117" y="0"/>
                                  </a:lnTo>
                                  <a:lnTo>
                                    <a:pt x="1558117" y="1016872"/>
                                  </a:lnTo>
                                  <a:lnTo>
                                    <a:pt x="0" y="101687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E5F6ED"/>
                            </a:solidFill>
                          </wps:spPr>
                          <wps:txbx>
                            <w:txbxContent>
                              <w:p w14:paraId="63B6BC1F" w14:textId="77777777" w:rsidR="007C754E" w:rsidRPr="007C754E" w:rsidRDefault="007C754E" w:rsidP="007C754E">
                                <w:pPr>
                                  <w:pStyle w:val="ListParagraph"/>
                                  <w:numPr>
                                    <w:ilvl w:val="0"/>
                                    <w:numId w:val="4"/>
                                  </w:numPr>
                                  <w:rPr>
                                    <w:sz w:val="32"/>
                                    <w:szCs w:val="32"/>
                                  </w:rPr>
                                </w:pPr>
                                <w:r w:rsidRPr="007C754E">
                                  <w:rPr>
                                    <w:sz w:val="32"/>
                                    <w:szCs w:val="32"/>
                                  </w:rPr>
                                  <w:t>Competitors</w:t>
                                </w:r>
                              </w:p>
                              <w:p w14:paraId="0C2628F0" w14:textId="77777777" w:rsidR="007C754E" w:rsidRDefault="007C754E" w:rsidP="007C754E">
                                <w:pPr>
                                  <w:ind w:left="360"/>
                                </w:pPr>
                              </w:p>
                            </w:txbxContent>
                          </wps:txbx>
                          <wps:bodyPr/>
                        </wps:wsp>
                      </wpg:grpSp>
                      <wpg:grpSp>
                        <wpg:cNvPr id="1433248772" name="Group 1433248772">
                          <a:extLst>
                            <a:ext uri="{FF2B5EF4-FFF2-40B4-BE49-F238E27FC236}">
                              <a16:creationId xmlns:a16="http://schemas.microsoft.com/office/drawing/2014/main" id="{0CE17299-5487-1F91-6F80-E1665D01FD1B}"/>
                            </a:ext>
                          </a:extLst>
                        </wpg:cNvPr>
                        <wpg:cNvGrpSpPr/>
                        <wpg:grpSpPr>
                          <a:xfrm>
                            <a:off x="721580" y="689748"/>
                            <a:ext cx="9250300" cy="6182842"/>
                            <a:chOff x="721580" y="689748"/>
                            <a:chExt cx="9250300" cy="6182842"/>
                          </a:xfrm>
                        </wpg:grpSpPr>
                        <wps:wsp>
                          <wps:cNvPr id="1245078610" name="TextBox 29"/>
                          <wps:cNvSpPr txBox="1"/>
                          <wps:spPr>
                            <a:xfrm>
                              <a:off x="721580" y="3705175"/>
                              <a:ext cx="1946326" cy="152414"/>
                            </a:xfrm>
                            <a:prstGeom prst="rect">
                              <a:avLst/>
                            </a:prstGeom>
                          </wps:spPr>
                          <wps:txbx>
                            <w:txbxContent>
                              <w:p w14:paraId="7049C7B6" w14:textId="77777777" w:rsidR="00A516FF" w:rsidRDefault="00A516FF" w:rsidP="00A516FF">
                                <w:pPr>
                                  <w:spacing w:line="240" w:lineRule="exact"/>
                                  <w:rPr>
                                    <w:rFonts w:ascii="Inter" w:hAnsi="Inter"/>
                                    <w:b/>
                                    <w:bCs/>
                                    <w:color w:val="00AC52"/>
                                    <w:spacing w:val="-2"/>
                                    <w:kern w:val="24"/>
                                    <w:sz w:val="20"/>
                                    <w:szCs w:val="20"/>
                                    <w14:ligatures w14:val="none"/>
                                  </w:rPr>
                                </w:pPr>
                                <w:r>
                                  <w:rPr>
                                    <w:rFonts w:ascii="Inter" w:hAnsi="Inter"/>
                                    <w:b/>
                                    <w:bCs/>
                                    <w:color w:val="00AC52"/>
                                    <w:spacing w:val="-2"/>
                                    <w:kern w:val="24"/>
                                    <w:sz w:val="20"/>
                                    <w:szCs w:val="20"/>
                                  </w:rPr>
                                  <w:t>LOW INTEREST</w:t>
                                </w:r>
                              </w:p>
                            </w:txbxContent>
                          </wps:txbx>
                          <wps:bodyPr lIns="0" tIns="0" rIns="0" bIns="0" rtlCol="0" anchor="t">
                            <a:spAutoFit/>
                          </wps:bodyPr>
                        </wps:wsp>
                        <wps:wsp>
                          <wps:cNvPr id="1732007889" name="TextBox 32"/>
                          <wps:cNvSpPr txBox="1"/>
                          <wps:spPr>
                            <a:xfrm>
                              <a:off x="8025554" y="3705175"/>
                              <a:ext cx="1946326" cy="152414"/>
                            </a:xfrm>
                            <a:prstGeom prst="rect">
                              <a:avLst/>
                            </a:prstGeom>
                          </wps:spPr>
                          <wps:txbx>
                            <w:txbxContent>
                              <w:p w14:paraId="0ACC2D02" w14:textId="77777777" w:rsidR="00A516FF" w:rsidRDefault="00A516FF" w:rsidP="00A516FF">
                                <w:pPr>
                                  <w:spacing w:line="240" w:lineRule="exact"/>
                                  <w:jc w:val="right"/>
                                  <w:rPr>
                                    <w:rFonts w:ascii="Inter" w:hAnsi="Inter"/>
                                    <w:b/>
                                    <w:bCs/>
                                    <w:color w:val="F52529"/>
                                    <w:spacing w:val="-2"/>
                                    <w:kern w:val="24"/>
                                    <w:sz w:val="20"/>
                                    <w:szCs w:val="20"/>
                                    <w14:ligatures w14:val="none"/>
                                  </w:rPr>
                                </w:pPr>
                                <w:r>
                                  <w:rPr>
                                    <w:rFonts w:ascii="Inter" w:hAnsi="Inter"/>
                                    <w:b/>
                                    <w:bCs/>
                                    <w:color w:val="F52529"/>
                                    <w:spacing w:val="-2"/>
                                    <w:kern w:val="24"/>
                                    <w:sz w:val="20"/>
                                    <w:szCs w:val="20"/>
                                  </w:rPr>
                                  <w:t>HIGH INTEREST</w:t>
                                </w:r>
                              </w:p>
                            </w:txbxContent>
                          </wps:txbx>
                          <wps:bodyPr lIns="0" tIns="0" rIns="0" bIns="0" rtlCol="0" anchor="t">
                            <a:spAutoFit/>
                          </wps:bodyPr>
                        </wps:wsp>
                        <wps:wsp>
                          <wps:cNvPr id="679009686" name="AutoShape 33"/>
                          <wps:cNvCnPr/>
                          <wps:spPr>
                            <a:xfrm>
                              <a:off x="6319813" y="3778250"/>
                              <a:ext cx="2536994" cy="0"/>
                            </a:xfrm>
                            <a:prstGeom prst="line">
                              <a:avLst/>
                            </a:prstGeom>
                            <a:ln w="19050" cap="flat">
                              <a:solidFill>
                                <a:srgbClr val="F52529">
                                  <a:alpha val="49804"/>
                                </a:srgbClr>
                              </a:solidFill>
                              <a:prstDash val="solid"/>
                              <a:headEnd type="none" w="lg" len="sm"/>
                              <a:tailEnd type="triangle" w="med" len="sm"/>
                            </a:ln>
                          </wps:spPr>
                          <wps:bodyPr/>
                        </wps:wsp>
                        <wps:wsp>
                          <wps:cNvPr id="965662937" name="AutoShape 34"/>
                          <wps:cNvCnPr/>
                          <wps:spPr>
                            <a:xfrm>
                              <a:off x="1807773" y="3778250"/>
                              <a:ext cx="2565814" cy="0"/>
                            </a:xfrm>
                            <a:prstGeom prst="line">
                              <a:avLst/>
                            </a:prstGeom>
                            <a:ln w="19050" cap="flat">
                              <a:solidFill>
                                <a:srgbClr val="00AC52">
                                  <a:alpha val="49804"/>
                                </a:srgbClr>
                              </a:solidFill>
                              <a:prstDash val="solid"/>
                              <a:headEnd type="none" w="sm" len="sm"/>
                              <a:tailEnd type="none" w="sm" len="sm"/>
                            </a:ln>
                          </wps:spPr>
                          <wps:bodyPr/>
                        </wps:wsp>
                        <wps:wsp>
                          <wps:cNvPr id="1341192805" name="TextBox 30"/>
                          <wps:cNvSpPr txBox="1"/>
                          <wps:spPr>
                            <a:xfrm rot="5400000">
                              <a:off x="4723559" y="6173395"/>
                              <a:ext cx="1245986" cy="152404"/>
                            </a:xfrm>
                            <a:prstGeom prst="rect">
                              <a:avLst/>
                            </a:prstGeom>
                          </wps:spPr>
                          <wps:txbx>
                            <w:txbxContent>
                              <w:p w14:paraId="29FF32EA" w14:textId="77777777" w:rsidR="00A516FF" w:rsidRDefault="00A516FF" w:rsidP="00A516FF">
                                <w:pPr>
                                  <w:spacing w:line="240" w:lineRule="exact"/>
                                  <w:jc w:val="right"/>
                                  <w:rPr>
                                    <w:rFonts w:ascii="Inter" w:hAnsi="Inter"/>
                                    <w:b/>
                                    <w:bCs/>
                                    <w:color w:val="00AC52"/>
                                    <w:spacing w:val="-2"/>
                                    <w:kern w:val="24"/>
                                    <w:sz w:val="20"/>
                                    <w:szCs w:val="20"/>
                                    <w14:ligatures w14:val="none"/>
                                  </w:rPr>
                                </w:pPr>
                                <w:r>
                                  <w:rPr>
                                    <w:rFonts w:ascii="Inter" w:hAnsi="Inter"/>
                                    <w:b/>
                                    <w:bCs/>
                                    <w:color w:val="00AC52"/>
                                    <w:spacing w:val="-2"/>
                                    <w:kern w:val="24"/>
                                    <w:sz w:val="20"/>
                                    <w:szCs w:val="20"/>
                                  </w:rPr>
                                  <w:t>LOW INFLUENCE</w:t>
                                </w:r>
                              </w:p>
                            </w:txbxContent>
                          </wps:txbx>
                          <wps:bodyPr wrap="square" lIns="0" tIns="0" rIns="0" bIns="0" rtlCol="0" anchor="t">
                            <a:spAutoFit/>
                          </wps:bodyPr>
                        </wps:wsp>
                        <wps:wsp>
                          <wps:cNvPr id="366480378" name="TextBox 31"/>
                          <wps:cNvSpPr txBox="1"/>
                          <wps:spPr>
                            <a:xfrm rot="5400000">
                              <a:off x="4743662" y="1216852"/>
                              <a:ext cx="1206612" cy="152404"/>
                            </a:xfrm>
                            <a:prstGeom prst="rect">
                              <a:avLst/>
                            </a:prstGeom>
                          </wps:spPr>
                          <wps:txbx>
                            <w:txbxContent>
                              <w:p w14:paraId="44E4D9AC" w14:textId="77777777" w:rsidR="00A516FF" w:rsidRDefault="00A516FF" w:rsidP="00A516FF">
                                <w:pPr>
                                  <w:spacing w:line="240" w:lineRule="exact"/>
                                  <w:rPr>
                                    <w:rFonts w:ascii="Inter" w:hAnsi="Inter"/>
                                    <w:b/>
                                    <w:bCs/>
                                    <w:color w:val="F52529"/>
                                    <w:spacing w:val="-2"/>
                                    <w:kern w:val="24"/>
                                    <w:sz w:val="20"/>
                                    <w:szCs w:val="20"/>
                                    <w14:ligatures w14:val="none"/>
                                  </w:rPr>
                                </w:pPr>
                                <w:r>
                                  <w:rPr>
                                    <w:rFonts w:ascii="Inter" w:hAnsi="Inter"/>
                                    <w:b/>
                                    <w:bCs/>
                                    <w:color w:val="F52529"/>
                                    <w:spacing w:val="-2"/>
                                    <w:kern w:val="24"/>
                                    <w:sz w:val="20"/>
                                    <w:szCs w:val="20"/>
                                  </w:rPr>
                                  <w:t>HIGH INFLUENCE</w:t>
                                </w:r>
                              </w:p>
                            </w:txbxContent>
                          </wps:txbx>
                          <wps:bodyPr wrap="square" lIns="0" tIns="0" rIns="0" bIns="0" rtlCol="0" anchor="t">
                            <a:spAutoFit/>
                          </wps:bodyPr>
                        </wps:wsp>
                        <wps:wsp>
                          <wps:cNvPr id="2045140551" name="AutoShape 35"/>
                          <wps:cNvCnPr/>
                          <wps:spPr>
                            <a:xfrm>
                              <a:off x="5346700" y="1892903"/>
                              <a:ext cx="0" cy="904425"/>
                            </a:xfrm>
                            <a:prstGeom prst="line">
                              <a:avLst/>
                            </a:prstGeom>
                            <a:ln w="19050" cap="flat">
                              <a:solidFill>
                                <a:srgbClr val="F52529">
                                  <a:alpha val="49804"/>
                                </a:srgbClr>
                              </a:solidFill>
                              <a:prstDash val="solid"/>
                              <a:headEnd type="triangle" w="med" len="sm"/>
                              <a:tailEnd type="none" w="sm" len="sm"/>
                            </a:ln>
                          </wps:spPr>
                          <wps:bodyPr/>
                        </wps:wsp>
                        <wps:wsp>
                          <wps:cNvPr id="1692429452" name="AutoShape 41"/>
                          <wps:cNvCnPr/>
                          <wps:spPr>
                            <a:xfrm flipH="1">
                              <a:off x="5346700" y="4731260"/>
                              <a:ext cx="0" cy="892131"/>
                            </a:xfrm>
                            <a:prstGeom prst="line">
                              <a:avLst/>
                            </a:prstGeom>
                            <a:ln w="19050" cap="flat">
                              <a:solidFill>
                                <a:srgbClr val="00AC52">
                                  <a:alpha val="49804"/>
                                </a:srgbClr>
                              </a:solidFill>
                              <a:prstDash val="solid"/>
                              <a:headEnd type="none" w="sm" len="sm"/>
                              <a:tailEnd type="none" w="sm" len="sm"/>
                            </a:ln>
                          </wps:spPr>
                          <wps:bodyPr/>
                        </wps:wsp>
                      </wpg:grpSp>
                      <wpg:grpSp>
                        <wpg:cNvPr id="842377170" name="Group 842377170">
                          <a:extLst>
                            <a:ext uri="{FF2B5EF4-FFF2-40B4-BE49-F238E27FC236}">
                              <a16:creationId xmlns:a16="http://schemas.microsoft.com/office/drawing/2014/main" id="{49B58EA9-6F98-BACE-EE7D-284F2FE03BBA}"/>
                            </a:ext>
                          </a:extLst>
                        </wpg:cNvPr>
                        <wpg:cNvGrpSpPr/>
                        <wpg:grpSpPr>
                          <a:xfrm>
                            <a:off x="4271386" y="2682832"/>
                            <a:ext cx="2150628" cy="2150628"/>
                            <a:chOff x="4271386" y="2682832"/>
                            <a:chExt cx="2150628" cy="2150628"/>
                          </a:xfrm>
                        </wpg:grpSpPr>
                        <wps:wsp>
                          <wps:cNvPr id="2140386926" name="Freeform 15"/>
                          <wps:cNvSpPr/>
                          <wps:spPr>
                            <a:xfrm>
                              <a:off x="4271386" y="2682832"/>
                              <a:ext cx="2150628" cy="2150628"/>
                            </a:xfrm>
                            <a:custGeom>
                              <a:avLst/>
                              <a:gdLst/>
                              <a:ahLst/>
                              <a:cxnLst/>
                              <a:rect l="l" t="t" r="r" b="b"/>
                              <a:pathLst>
                                <a:path w="812800" h="812800">
                                  <a:moveTo>
                                    <a:pt x="406400" y="0"/>
                                  </a:moveTo>
                                  <a:cubicBezTo>
                                    <a:pt x="181951" y="0"/>
                                    <a:pt x="0" y="181951"/>
                                    <a:pt x="0" y="406400"/>
                                  </a:cubicBezTo>
                                  <a:cubicBezTo>
                                    <a:pt x="0" y="630849"/>
                                    <a:pt x="181951" y="812800"/>
                                    <a:pt x="406400" y="812800"/>
                                  </a:cubicBezTo>
                                  <a:cubicBezTo>
                                    <a:pt x="630849" y="812800"/>
                                    <a:pt x="812800" y="630849"/>
                                    <a:pt x="812800" y="406400"/>
                                  </a:cubicBezTo>
                                  <a:cubicBezTo>
                                    <a:pt x="812800" y="181951"/>
                                    <a:pt x="630849" y="0"/>
                                    <a:pt x="406400" y="0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FFFFFF">
                                <a:alpha val="80000"/>
                              </a:srgbClr>
                            </a:solidFill>
                          </wps:spPr>
                          <wps:bodyPr/>
                        </wps:wsp>
                        <wps:wsp>
                          <wps:cNvPr id="1006649477" name="Freeform 38"/>
                          <wps:cNvSpPr/>
                          <wps:spPr>
                            <a:xfrm>
                              <a:off x="4373587" y="2785033"/>
                              <a:ext cx="1946226" cy="1946226"/>
                            </a:xfrm>
                            <a:custGeom>
                              <a:avLst/>
                              <a:gdLst/>
                              <a:ahLst/>
                              <a:cxnLst/>
                              <a:rect l="l" t="t" r="r" b="b"/>
                              <a:pathLst>
                                <a:path w="812800" h="812800">
                                  <a:moveTo>
                                    <a:pt x="406400" y="0"/>
                                  </a:moveTo>
                                  <a:cubicBezTo>
                                    <a:pt x="181951" y="0"/>
                                    <a:pt x="0" y="181951"/>
                                    <a:pt x="0" y="406400"/>
                                  </a:cubicBezTo>
                                  <a:cubicBezTo>
                                    <a:pt x="0" y="630849"/>
                                    <a:pt x="181951" y="812800"/>
                                    <a:pt x="406400" y="812800"/>
                                  </a:cubicBezTo>
                                  <a:cubicBezTo>
                                    <a:pt x="630849" y="812800"/>
                                    <a:pt x="812800" y="630849"/>
                                    <a:pt x="812800" y="406400"/>
                                  </a:cubicBezTo>
                                  <a:cubicBezTo>
                                    <a:pt x="812800" y="181951"/>
                                    <a:pt x="630849" y="0"/>
                                    <a:pt x="406400" y="0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</wps:spPr>
                          <wps:bodyPr/>
                        </wps:wsp>
                        <wps:wsp>
                          <wps:cNvPr id="1240748166" name="TextBox 40"/>
                          <wps:cNvSpPr txBox="1"/>
                          <wps:spPr>
                            <a:xfrm>
                              <a:off x="4373563" y="3533878"/>
                              <a:ext cx="1946327" cy="447082"/>
                            </a:xfrm>
                            <a:prstGeom prst="rect">
                              <a:avLst/>
                            </a:prstGeom>
                          </wps:spPr>
                          <wps:txbx>
                            <w:txbxContent>
                              <w:p w14:paraId="260FAAF9" w14:textId="77777777" w:rsidR="00A516FF" w:rsidRDefault="00A516FF" w:rsidP="00A516FF">
                                <w:pPr>
                                  <w:spacing w:line="352" w:lineRule="exact"/>
                                  <w:jc w:val="center"/>
                                  <w:rPr>
                                    <w:rFonts w:ascii="Inter" w:hAnsi="Inter"/>
                                    <w:b/>
                                    <w:bCs/>
                                    <w:color w:val="424242"/>
                                    <w:spacing w:val="-3"/>
                                    <w:kern w:val="24"/>
                                    <w:sz w:val="29"/>
                                    <w:szCs w:val="29"/>
                                    <w14:ligatures w14:val="none"/>
                                  </w:rPr>
                                </w:pPr>
                                <w:r>
                                  <w:rPr>
                                    <w:rFonts w:ascii="Inter" w:hAnsi="Inter"/>
                                    <w:b/>
                                    <w:bCs/>
                                    <w:color w:val="424242"/>
                                    <w:spacing w:val="-3"/>
                                    <w:kern w:val="24"/>
                                    <w:sz w:val="29"/>
                                    <w:szCs w:val="29"/>
                                  </w:rPr>
                                  <w:t xml:space="preserve">STAKEHOLDER </w:t>
                                </w:r>
                              </w:p>
                              <w:p w14:paraId="421EE2EE" w14:textId="77777777" w:rsidR="00A516FF" w:rsidRDefault="00A516FF" w:rsidP="00A516FF">
                                <w:pPr>
                                  <w:spacing w:line="352" w:lineRule="exact"/>
                                  <w:jc w:val="center"/>
                                  <w:rPr>
                                    <w:rFonts w:ascii="Inter" w:hAnsi="Inter"/>
                                    <w:b/>
                                    <w:bCs/>
                                    <w:color w:val="424242"/>
                                    <w:spacing w:val="-3"/>
                                    <w:kern w:val="24"/>
                                    <w:sz w:val="29"/>
                                    <w:szCs w:val="29"/>
                                  </w:rPr>
                                </w:pPr>
                                <w:r>
                                  <w:rPr>
                                    <w:rFonts w:ascii="Inter" w:hAnsi="Inter"/>
                                    <w:b/>
                                    <w:bCs/>
                                    <w:color w:val="424242"/>
                                    <w:spacing w:val="-3"/>
                                    <w:kern w:val="24"/>
                                    <w:sz w:val="29"/>
                                    <w:szCs w:val="29"/>
                                  </w:rPr>
                                  <w:t>INFLUENCE MAP</w:t>
                                </w:r>
                              </w:p>
                            </w:txbxContent>
                          </wps:txbx>
                          <wps:bodyPr lIns="0" tIns="0" rIns="0" bIns="0" rtlCol="0" anchor="t">
                            <a:spAutoFit/>
                          </wps:bodyPr>
                        </wps:w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FC40FBC" id="Group 4" o:spid="_x0000_s1026" style="position:absolute;margin-left:57pt;margin-top:52.5pt;width:728.35pt;height:489.95pt;z-index:251659264;mso-position-horizontal-relative:margin;mso-position-vertical-relative:margin;mso-width-relative:margin;mso-height-relative:margin" coordorigin="7215,6667" coordsize="92503,6222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">
                <v:group id="Group 681461801" o:spid="_x0000_s1027" style="position:absolute;left:7215;top:6667;width:92503;height:62230" coordorigin="7215,6667" coordsize="92502,622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">
                  <v:shape id="Freeform 3" o:spid="_x0000_s1028" style="position:absolute;left:7215;top:6667;width:43477;height:28375;visibility:visible;mso-wrap-style:square;v-text-anchor:top" coordsize="1558117,101687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" adj="-11796480,,5400" path="m,l1558117,r,1016872l,1016872,,xe" fillcolor="#fef8e5" stroked="f">
                    <v:stroke joinstyle="miter"/>
                    <v:formulas/>
                    <v:path arrowok="t" o:connecttype="custom" textboxrect="0,0,1558117,1016872"/>
                    <v:textbox>
                      <w:txbxContent>
                        <w:p w14:paraId="06956592" w14:textId="77777777" w:rsidR="007C754E" w:rsidRPr="007C754E" w:rsidRDefault="007C754E" w:rsidP="007C754E">
                          <w:pPr>
                            <w:pStyle w:val="ListParagraph"/>
                            <w:numPr>
                              <w:ilvl w:val="0"/>
                              <w:numId w:val="3"/>
                            </w:numPr>
                            <w:rPr>
                              <w:sz w:val="32"/>
                              <w:szCs w:val="32"/>
                            </w:rPr>
                          </w:pPr>
                          <w:r w:rsidRPr="007C754E">
                            <w:rPr>
                              <w:sz w:val="32"/>
                              <w:szCs w:val="32"/>
                            </w:rPr>
                            <w:t>Governments</w:t>
                          </w:r>
                        </w:p>
                        <w:p w14:paraId="7338A8E7" w14:textId="77777777" w:rsidR="007C754E" w:rsidRPr="008B1E42" w:rsidRDefault="007C754E" w:rsidP="008B1E42">
                          <w:pPr>
                            <w:ind w:left="360"/>
                            <w:rPr>
                              <w:sz w:val="28"/>
                              <w:szCs w:val="28"/>
                            </w:rPr>
                          </w:pPr>
                        </w:p>
                      </w:txbxContent>
                    </v:textbox>
                  </v:shape>
                  <v:shape id="Freeform 6" o:spid="_x0000_s1029" style="position:absolute;left:56241;top:6667;width:43477;height:28375;visibility:visible;mso-wrap-style:square;v-text-anchor:top" coordsize="1558117,101687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" adj="-11796480,,5400" path="m,l1558117,r,1016872l,1016872,,xe" fillcolor="#fee9e9" stroked="f">
                    <v:stroke joinstyle="miter"/>
                    <v:formulas/>
                    <v:path arrowok="t" o:connecttype="custom" textboxrect="0,0,1558117,1016872"/>
                    <v:textbox>
                      <w:txbxContent>
                        <w:p w14:paraId="1BCC0703" w14:textId="77777777" w:rsidR="007C754E" w:rsidRPr="007C754E" w:rsidRDefault="007C754E" w:rsidP="007C754E">
                          <w:pPr>
                            <w:pStyle w:val="ListParagraph"/>
                            <w:numPr>
                              <w:ilvl w:val="0"/>
                              <w:numId w:val="2"/>
                            </w:numPr>
                            <w:rPr>
                              <w:sz w:val="32"/>
                              <w:szCs w:val="32"/>
                            </w:rPr>
                          </w:pPr>
                          <w:r w:rsidRPr="007C754E">
                            <w:rPr>
                              <w:sz w:val="32"/>
                              <w:szCs w:val="32"/>
                            </w:rPr>
                            <w:t>Tesla Board Members</w:t>
                          </w:r>
                        </w:p>
                        <w:p w14:paraId="4B772B08" w14:textId="77777777" w:rsidR="007C754E" w:rsidRPr="007C754E" w:rsidRDefault="007C754E" w:rsidP="007C754E">
                          <w:pPr>
                            <w:pStyle w:val="ListParagraph"/>
                            <w:numPr>
                              <w:ilvl w:val="0"/>
                              <w:numId w:val="2"/>
                            </w:numPr>
                            <w:rPr>
                              <w:sz w:val="32"/>
                              <w:szCs w:val="32"/>
                            </w:rPr>
                          </w:pPr>
                          <w:r w:rsidRPr="007C754E">
                            <w:rPr>
                              <w:sz w:val="32"/>
                              <w:szCs w:val="32"/>
                            </w:rPr>
                            <w:t>Engineering and Design Team</w:t>
                          </w:r>
                        </w:p>
                        <w:p w14:paraId="64321E27" w14:textId="77777777" w:rsidR="007C754E" w:rsidRPr="007C754E" w:rsidRDefault="007C754E" w:rsidP="007C754E">
                          <w:pPr>
                            <w:pStyle w:val="ListParagraph"/>
                            <w:numPr>
                              <w:ilvl w:val="0"/>
                              <w:numId w:val="2"/>
                            </w:numPr>
                            <w:rPr>
                              <w:sz w:val="32"/>
                              <w:szCs w:val="32"/>
                            </w:rPr>
                          </w:pPr>
                          <w:r w:rsidRPr="007C754E">
                            <w:rPr>
                              <w:sz w:val="32"/>
                              <w:szCs w:val="32"/>
                            </w:rPr>
                            <w:t>Marketing and Sales Team</w:t>
                          </w:r>
                        </w:p>
                        <w:p w14:paraId="7AF974D2" w14:textId="77777777" w:rsidR="007C754E" w:rsidRPr="007C754E" w:rsidRDefault="007C754E" w:rsidP="007C754E">
                          <w:pPr>
                            <w:pStyle w:val="ListParagraph"/>
                            <w:numPr>
                              <w:ilvl w:val="0"/>
                              <w:numId w:val="2"/>
                            </w:numPr>
                            <w:rPr>
                              <w:sz w:val="32"/>
                              <w:szCs w:val="32"/>
                            </w:rPr>
                          </w:pPr>
                          <w:r w:rsidRPr="007C754E">
                            <w:rPr>
                              <w:sz w:val="32"/>
                              <w:szCs w:val="32"/>
                            </w:rPr>
                            <w:t>Production Team</w:t>
                          </w:r>
                        </w:p>
                        <w:p w14:paraId="1B37C620" w14:textId="2A9BF1F0" w:rsidR="007C754E" w:rsidRPr="007C754E" w:rsidRDefault="007C754E" w:rsidP="007C754E">
                          <w:pPr>
                            <w:pStyle w:val="ListParagraph"/>
                            <w:numPr>
                              <w:ilvl w:val="0"/>
                              <w:numId w:val="2"/>
                            </w:numPr>
                            <w:rPr>
                              <w:sz w:val="32"/>
                              <w:szCs w:val="32"/>
                            </w:rPr>
                          </w:pPr>
                          <w:r w:rsidRPr="007C754E">
                            <w:rPr>
                              <w:sz w:val="32"/>
                              <w:szCs w:val="32"/>
                            </w:rPr>
                            <w:t>Customers</w:t>
                          </w:r>
                        </w:p>
                        <w:p w14:paraId="5E2E651D" w14:textId="77777777" w:rsidR="007C754E" w:rsidRPr="007C754E" w:rsidRDefault="007C754E" w:rsidP="007C754E">
                          <w:pPr>
                            <w:pStyle w:val="ListParagraph"/>
                            <w:numPr>
                              <w:ilvl w:val="0"/>
                              <w:numId w:val="2"/>
                            </w:numPr>
                            <w:rPr>
                              <w:sz w:val="32"/>
                              <w:szCs w:val="32"/>
                            </w:rPr>
                          </w:pPr>
                          <w:r w:rsidRPr="007C754E">
                            <w:rPr>
                              <w:sz w:val="32"/>
                              <w:szCs w:val="32"/>
                            </w:rPr>
                            <w:t>Investors and Shareholders</w:t>
                          </w:r>
                        </w:p>
                        <w:p w14:paraId="3B9D496C" w14:textId="35EC6659" w:rsidR="007C754E" w:rsidRPr="007C754E" w:rsidRDefault="007C754E" w:rsidP="007C754E">
                          <w:pPr>
                            <w:pStyle w:val="ListParagraph"/>
                            <w:numPr>
                              <w:ilvl w:val="0"/>
                              <w:numId w:val="2"/>
                            </w:numPr>
                            <w:rPr>
                              <w:sz w:val="32"/>
                              <w:szCs w:val="32"/>
                            </w:rPr>
                          </w:pPr>
                          <w:r w:rsidRPr="007C754E">
                            <w:rPr>
                              <w:sz w:val="32"/>
                              <w:szCs w:val="32"/>
                            </w:rPr>
                            <w:t>Supply Chain Partners</w:t>
                          </w:r>
                        </w:p>
                      </w:txbxContent>
                    </v:textbox>
                  </v:shape>
                  <v:shape id="Freeform 9" o:spid="_x0000_s1030" style="position:absolute;left:56241;top:40522;width:43477;height:28375;visibility:visible;mso-wrap-style:square;v-text-anchor:top" coordsize="1558117,10168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" path="m,l1558117,r,1016872l,1016872,,xe" fillcolor="#f3f9ed" stroked="f">
                    <v:path arrowok="t"/>
                  </v:shape>
                  <v:shape id="Freeform 12" o:spid="_x0000_s1031" style="position:absolute;left:7215;top:40522;width:43477;height:28375;visibility:visible;mso-wrap-style:square;v-text-anchor:top" coordsize="1558117,101687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" adj="-11796480,,5400" path="m,l1558117,r,1016872l,1016872,,xe" fillcolor="#e5f6ed" stroked="f">
                    <v:stroke joinstyle="miter"/>
                    <v:formulas/>
                    <v:path arrowok="t" o:connecttype="custom" textboxrect="0,0,1558117,1016872"/>
                    <v:textbox>
                      <w:txbxContent>
                        <w:p w14:paraId="63B6BC1F" w14:textId="77777777" w:rsidR="007C754E" w:rsidRPr="007C754E" w:rsidRDefault="007C754E" w:rsidP="007C754E">
                          <w:pPr>
                            <w:pStyle w:val="ListParagraph"/>
                            <w:numPr>
                              <w:ilvl w:val="0"/>
                              <w:numId w:val="4"/>
                            </w:numPr>
                            <w:rPr>
                              <w:sz w:val="32"/>
                              <w:szCs w:val="32"/>
                            </w:rPr>
                          </w:pPr>
                          <w:r w:rsidRPr="007C754E">
                            <w:rPr>
                              <w:sz w:val="32"/>
                              <w:szCs w:val="32"/>
                            </w:rPr>
                            <w:t>Competitors</w:t>
                          </w:r>
                        </w:p>
                        <w:p w14:paraId="0C2628F0" w14:textId="77777777" w:rsidR="007C754E" w:rsidRDefault="007C754E" w:rsidP="007C754E">
                          <w:pPr>
                            <w:ind w:left="360"/>
                          </w:pPr>
                        </w:p>
                      </w:txbxContent>
                    </v:textbox>
                  </v:shape>
                </v:group>
                <v:group id="Group 1433248772" o:spid="_x0000_s1032" style="position:absolute;left:7215;top:6897;width:92503;height:61828" coordorigin="7215,6897" coordsize="92503,618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"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Box 29" o:spid="_x0000_s1033" type="#_x0000_t202" style="position:absolute;left:7215;top:37051;width:19464;height:152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" filled="f" stroked="f">
                    <v:textbox style="mso-fit-shape-to-text:t" inset="0,0,0,0">
                      <w:txbxContent>
                        <w:p w14:paraId="7049C7B6" w14:textId="77777777" w:rsidR="00A516FF" w:rsidRDefault="00A516FF" w:rsidP="00A516FF">
                          <w:pPr>
                            <w:spacing w:line="240" w:lineRule="exact"/>
                            <w:rPr>
                              <w:rFonts w:ascii="Inter" w:hAnsi="Inter"/>
                              <w:b/>
                              <w:bCs/>
                              <w:color w:val="00AC52"/>
                              <w:spacing w:val="-2"/>
                              <w:kern w:val="24"/>
                              <w:sz w:val="20"/>
                              <w:szCs w:val="20"/>
                              <w14:ligatures w14:val="none"/>
                            </w:rPr>
                          </w:pPr>
                          <w:r>
                            <w:rPr>
                              <w:rFonts w:ascii="Inter" w:hAnsi="Inter"/>
                              <w:b/>
                              <w:bCs/>
                              <w:color w:val="00AC52"/>
                              <w:spacing w:val="-2"/>
                              <w:kern w:val="24"/>
                              <w:sz w:val="20"/>
                              <w:szCs w:val="20"/>
                            </w:rPr>
                            <w:t>LOW INTEREST</w:t>
                          </w:r>
                        </w:p>
                      </w:txbxContent>
                    </v:textbox>
                  </v:shape>
                  <v:shape id="TextBox 32" o:spid="_x0000_s1034" type="#_x0000_t202" style="position:absolute;left:80255;top:37051;width:19463;height:152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" filled="f" stroked="f">
                    <v:textbox style="mso-fit-shape-to-text:t" inset="0,0,0,0">
                      <w:txbxContent>
                        <w:p w14:paraId="0ACC2D02" w14:textId="77777777" w:rsidR="00A516FF" w:rsidRDefault="00A516FF" w:rsidP="00A516FF">
                          <w:pPr>
                            <w:spacing w:line="240" w:lineRule="exact"/>
                            <w:jc w:val="right"/>
                            <w:rPr>
                              <w:rFonts w:ascii="Inter" w:hAnsi="Inter"/>
                              <w:b/>
                              <w:bCs/>
                              <w:color w:val="F52529"/>
                              <w:spacing w:val="-2"/>
                              <w:kern w:val="24"/>
                              <w:sz w:val="20"/>
                              <w:szCs w:val="20"/>
                              <w14:ligatures w14:val="none"/>
                            </w:rPr>
                          </w:pPr>
                          <w:r>
                            <w:rPr>
                              <w:rFonts w:ascii="Inter" w:hAnsi="Inter"/>
                              <w:b/>
                              <w:bCs/>
                              <w:color w:val="F52529"/>
                              <w:spacing w:val="-2"/>
                              <w:kern w:val="24"/>
                              <w:sz w:val="20"/>
                              <w:szCs w:val="20"/>
                            </w:rPr>
                            <w:t>HIGH INTEREST</w:t>
                          </w:r>
                        </w:p>
                      </w:txbxContent>
                    </v:textbox>
                  </v:shape>
                  <v:line id="AutoShape 33" o:spid="_x0000_s1035" style="position:absolute;visibility:visible;mso-wrap-style:square" from="63198,37782" to="88568,377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" strokecolor="#f52529" strokeweight="1.5pt">
                    <v:stroke startarrowwidth="wide" startarrowlength="short" endarrow="block" endarrowlength="short" opacity="32639f"/>
                  </v:line>
                  <v:line id="AutoShape 34" o:spid="_x0000_s1036" style="position:absolute;visibility:visible;mso-wrap-style:square" from="18077,37782" to="43735,377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" strokecolor="#00ac52" strokeweight="1.5pt">
                    <v:stroke startarrowwidth="narrow" startarrowlength="short" endarrowwidth="narrow" endarrowlength="short" opacity="32639f"/>
                  </v:line>
                  <v:shape id="TextBox 30" o:spid="_x0000_s1037" type="#_x0000_t202" style="position:absolute;left:47235;top:61734;width:12459;height:1524;rotation: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" filled="f" stroked="f">
                    <v:textbox style="mso-fit-shape-to-text:t" inset="0,0,0,0">
                      <w:txbxContent>
                        <w:p w14:paraId="29FF32EA" w14:textId="77777777" w:rsidR="00A516FF" w:rsidRDefault="00A516FF" w:rsidP="00A516FF">
                          <w:pPr>
                            <w:spacing w:line="240" w:lineRule="exact"/>
                            <w:jc w:val="right"/>
                            <w:rPr>
                              <w:rFonts w:ascii="Inter" w:hAnsi="Inter"/>
                              <w:b/>
                              <w:bCs/>
                              <w:color w:val="00AC52"/>
                              <w:spacing w:val="-2"/>
                              <w:kern w:val="24"/>
                              <w:sz w:val="20"/>
                              <w:szCs w:val="20"/>
                              <w14:ligatures w14:val="none"/>
                            </w:rPr>
                          </w:pPr>
                          <w:r>
                            <w:rPr>
                              <w:rFonts w:ascii="Inter" w:hAnsi="Inter"/>
                              <w:b/>
                              <w:bCs/>
                              <w:color w:val="00AC52"/>
                              <w:spacing w:val="-2"/>
                              <w:kern w:val="24"/>
                              <w:sz w:val="20"/>
                              <w:szCs w:val="20"/>
                            </w:rPr>
                            <w:t>LOW INFLUENCE</w:t>
                          </w:r>
                        </w:p>
                      </w:txbxContent>
                    </v:textbox>
                  </v:shape>
                  <v:shape id="TextBox 31" o:spid="_x0000_s1038" type="#_x0000_t202" style="position:absolute;left:47436;top:12168;width:12066;height:1524;rotation: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" filled="f" stroked="f">
                    <v:textbox style="mso-fit-shape-to-text:t" inset="0,0,0,0">
                      <w:txbxContent>
                        <w:p w14:paraId="44E4D9AC" w14:textId="77777777" w:rsidR="00A516FF" w:rsidRDefault="00A516FF" w:rsidP="00A516FF">
                          <w:pPr>
                            <w:spacing w:line="240" w:lineRule="exact"/>
                            <w:rPr>
                              <w:rFonts w:ascii="Inter" w:hAnsi="Inter"/>
                              <w:b/>
                              <w:bCs/>
                              <w:color w:val="F52529"/>
                              <w:spacing w:val="-2"/>
                              <w:kern w:val="24"/>
                              <w:sz w:val="20"/>
                              <w:szCs w:val="20"/>
                              <w14:ligatures w14:val="none"/>
                            </w:rPr>
                          </w:pPr>
                          <w:r>
                            <w:rPr>
                              <w:rFonts w:ascii="Inter" w:hAnsi="Inter"/>
                              <w:b/>
                              <w:bCs/>
                              <w:color w:val="F52529"/>
                              <w:spacing w:val="-2"/>
                              <w:kern w:val="24"/>
                              <w:sz w:val="20"/>
                              <w:szCs w:val="20"/>
                            </w:rPr>
                            <w:t>HIGH INFLUENCE</w:t>
                          </w:r>
                        </w:p>
                      </w:txbxContent>
                    </v:textbox>
                  </v:shape>
                  <v:line id="AutoShape 35" o:spid="_x0000_s1039" style="position:absolute;visibility:visible;mso-wrap-style:square" from="53467,18929" to="53467,2797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" strokecolor="#f52529" strokeweight="1.5pt">
                    <v:stroke startarrow="block" startarrowlength="short" endarrowwidth="narrow" endarrowlength="short" opacity="32639f"/>
                  </v:line>
                  <v:line id="AutoShape 41" o:spid="_x0000_s1040" style="position:absolute;flip:x;visibility:visible;mso-wrap-style:square" from="53467,47312" to="53467,5623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" strokecolor="#00ac52" strokeweight="1.5pt">
                    <v:stroke startarrowwidth="narrow" startarrowlength="short" endarrowwidth="narrow" endarrowlength="short" opacity="32639f"/>
                  </v:line>
                </v:group>
                <v:group id="Group 842377170" o:spid="_x0000_s1041" style="position:absolute;left:42713;top:26828;width:21507;height:21506" coordorigin="42713,26828" coordsize="21506,215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">
                  <v:shape id="Freeform 15" o:spid="_x0000_s1042" style="position:absolute;left:42713;top:26828;width:21507;height:21506;visibility:visible;mso-wrap-style:square;v-text-anchor:top" coordsize="812800,8128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" path="m406400,c181951,,,181951,,406400,,630849,181951,812800,406400,812800v224449,,406400,-181951,406400,-406400c812800,181951,630849,,406400,xe" stroked="f">
                    <v:fill opacity="52428f"/>
                    <v:path arrowok="t"/>
                  </v:shape>
                  <v:shape id="Freeform 38" o:spid="_x0000_s1043" style="position:absolute;left:43735;top:27850;width:19463;height:19462;visibility:visible;mso-wrap-style:square;v-text-anchor:top" coordsize="812800,8128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" path="m406400,c181951,,,181951,,406400,,630849,181951,812800,406400,812800v224449,,406400,-181951,406400,-406400c812800,181951,630849,,406400,xe" stroked="f">
                    <v:path arrowok="t"/>
                  </v:shape>
                  <v:shape id="TextBox 40" o:spid="_x0000_s1044" type="#_x0000_t202" style="position:absolute;left:43735;top:35338;width:19463;height:447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" filled="f" stroked="f">
                    <v:textbox style="mso-fit-shape-to-text:t" inset="0,0,0,0">
                      <w:txbxContent>
                        <w:p w14:paraId="260FAAF9" w14:textId="77777777" w:rsidR="00A516FF" w:rsidRDefault="00A516FF" w:rsidP="00A516FF">
                          <w:pPr>
                            <w:spacing w:line="352" w:lineRule="exact"/>
                            <w:jc w:val="center"/>
                            <w:rPr>
                              <w:rFonts w:ascii="Inter" w:hAnsi="Inter"/>
                              <w:b/>
                              <w:bCs/>
                              <w:color w:val="424242"/>
                              <w:spacing w:val="-3"/>
                              <w:kern w:val="24"/>
                              <w:sz w:val="29"/>
                              <w:szCs w:val="29"/>
                              <w14:ligatures w14:val="none"/>
                            </w:rPr>
                          </w:pPr>
                          <w:r>
                            <w:rPr>
                              <w:rFonts w:ascii="Inter" w:hAnsi="Inter"/>
                              <w:b/>
                              <w:bCs/>
                              <w:color w:val="424242"/>
                              <w:spacing w:val="-3"/>
                              <w:kern w:val="24"/>
                              <w:sz w:val="29"/>
                              <w:szCs w:val="29"/>
                            </w:rPr>
                            <w:t xml:space="preserve">STAKEHOLDER </w:t>
                          </w:r>
                        </w:p>
                        <w:p w14:paraId="421EE2EE" w14:textId="77777777" w:rsidR="00A516FF" w:rsidRDefault="00A516FF" w:rsidP="00A516FF">
                          <w:pPr>
                            <w:spacing w:line="352" w:lineRule="exact"/>
                            <w:jc w:val="center"/>
                            <w:rPr>
                              <w:rFonts w:ascii="Inter" w:hAnsi="Inter"/>
                              <w:b/>
                              <w:bCs/>
                              <w:color w:val="424242"/>
                              <w:spacing w:val="-3"/>
                              <w:kern w:val="24"/>
                              <w:sz w:val="29"/>
                              <w:szCs w:val="29"/>
                            </w:rPr>
                          </w:pPr>
                          <w:r>
                            <w:rPr>
                              <w:rFonts w:ascii="Inter" w:hAnsi="Inter"/>
                              <w:b/>
                              <w:bCs/>
                              <w:color w:val="424242"/>
                              <w:spacing w:val="-3"/>
                              <w:kern w:val="24"/>
                              <w:sz w:val="29"/>
                              <w:szCs w:val="29"/>
                            </w:rPr>
                            <w:t>INFLUENCE MAP</w:t>
                          </w:r>
                        </w:p>
                      </w:txbxContent>
                    </v:textbox>
                  </v:shape>
                </v:group>
                <w10:wrap anchorx="margin" anchory="margin"/>
              </v:group>
            </w:pict>
          </mc:Fallback>
        </mc:AlternateContent>
      </w:r>
    </w:p>
    <w:p w14:paraId="79A62C56" w14:textId="487DD393" w:rsidR="00761B66" w:rsidRPr="00761B66" w:rsidRDefault="00761B66" w:rsidP="00761B66"/>
    <w:p w14:paraId="4F09C2BB" w14:textId="29B07D22" w:rsidR="00761B66" w:rsidRPr="00761B66" w:rsidRDefault="00761B66" w:rsidP="00761B66">
      <w:bookmarkStart w:id="0" w:name="_Hlk162710079"/>
    </w:p>
    <w:p w14:paraId="0E596C11" w14:textId="61C16D82" w:rsidR="00761B66" w:rsidRPr="00761B66" w:rsidRDefault="00761B66" w:rsidP="00761B66"/>
    <w:p w14:paraId="0FD908E5" w14:textId="7281B471" w:rsidR="00761B66" w:rsidRPr="00761B66" w:rsidRDefault="00761B66" w:rsidP="00761B66"/>
    <w:p w14:paraId="1BBA5B6E" w14:textId="1343D508" w:rsidR="00761B66" w:rsidRPr="00761B66" w:rsidRDefault="00761B66" w:rsidP="00761B66"/>
    <w:p w14:paraId="0D6AEFBC" w14:textId="4186B21D" w:rsidR="00761B66" w:rsidRPr="00761B66" w:rsidRDefault="00761B66" w:rsidP="00761B66"/>
    <w:p w14:paraId="59F5C007" w14:textId="646BB52B" w:rsidR="00761B66" w:rsidRPr="00761B66" w:rsidRDefault="00761B66" w:rsidP="00761B66"/>
    <w:p w14:paraId="50AC4783" w14:textId="3B030E9B" w:rsidR="00761B66" w:rsidRPr="00761B66" w:rsidRDefault="00761B66" w:rsidP="00761B66"/>
    <w:p w14:paraId="4BF9D7AE" w14:textId="3B1258F8" w:rsidR="00761B66" w:rsidRPr="00761B66" w:rsidRDefault="00761B66" w:rsidP="00761B66"/>
    <w:p w14:paraId="43FDA41E" w14:textId="23888B39" w:rsidR="00761B66" w:rsidRPr="00761B66" w:rsidRDefault="00761B66" w:rsidP="00761B66"/>
    <w:p w14:paraId="046698D6" w14:textId="35CBD103" w:rsidR="00761B66" w:rsidRPr="00761B66" w:rsidRDefault="00761B66" w:rsidP="00761B66"/>
    <w:p w14:paraId="38F7AF0E" w14:textId="71478ABF" w:rsidR="00761B66" w:rsidRDefault="00761B66" w:rsidP="00761B66"/>
    <w:bookmarkEnd w:id="0"/>
    <w:p w14:paraId="4B41D44B" w14:textId="3661430D" w:rsidR="00761B66" w:rsidRPr="00761B66" w:rsidRDefault="00761B66" w:rsidP="00761B66">
      <w:pPr>
        <w:jc w:val="right"/>
      </w:pPr>
    </w:p>
    <w:sectPr w:rsidR="00761B66" w:rsidRPr="00761B66" w:rsidSect="00DB5A18">
      <w:pgSz w:w="16838" w:h="11906" w:orient="landscape" w:code="9"/>
      <w:pgMar w:top="0" w:right="0" w:bottom="0" w:left="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  <w:embedRegular r:id="rId1" w:fontKey="{6D324B15-27E1-4B7E-8E2A-6DC6269EC6AF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2" w:fontKey="{9343EE9E-608E-442A-BF7B-A4FACE6FC7ED}"/>
    <w:embedBold r:id="rId3" w:fontKey="{D2C0E0D0-8860-4C9B-88E8-3FD15097A9FA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  <w:embedRegular r:id="rId4" w:fontKey="{53AA2D95-887E-40B5-84A8-419919B54BAD}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  <w:embedRegular r:id="rId5" w:fontKey="{E9186245-6901-4A8F-8697-107B3AD8FCA5}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6" w:fontKey="{D24F78A3-E71D-495A-BBC2-92AAA6ADC384}"/>
    <w:embedBold r:id="rId7" w:fontKey="{E457AF84-9C9E-47A4-AF79-1A84FBDA341C}"/>
  </w:font>
  <w:font w:name="Inter">
    <w:altName w:val="Calibri"/>
    <w:charset w:val="00"/>
    <w:family w:val="auto"/>
    <w:pitch w:val="variable"/>
    <w:sig w:usb0="E00002FF" w:usb1="1200A1FF" w:usb2="00000001" w:usb3="00000000" w:csb0="0000019F" w:csb1="00000000"/>
    <w:embedBold r:id="rId8" w:fontKey="{03D827C6-1F3B-47B7-AB66-9EF9AF913F63}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  <w:embedRegular r:id="rId9" w:fontKey="{E4348BFC-C6D5-4EBF-AFB5-495FB0CAA275}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324660"/>
    <w:multiLevelType w:val="hybridMultilevel"/>
    <w:tmpl w:val="06C048A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1813849"/>
    <w:multiLevelType w:val="hybridMultilevel"/>
    <w:tmpl w:val="30301C7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C876C3E"/>
    <w:multiLevelType w:val="hybridMultilevel"/>
    <w:tmpl w:val="A0567E8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82C7705"/>
    <w:multiLevelType w:val="hybridMultilevel"/>
    <w:tmpl w:val="755CBE5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embedTrueTypeFonts/>
  <w:embedSystemFonts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MyMzQxs7Q0srS0MLZU0lEKTi0uzszPAykwrAUAg3pkTCwAAAA="/>
  </w:docVars>
  <w:rsids>
    <w:rsidRoot w:val="00A516FF"/>
    <w:rsid w:val="00024987"/>
    <w:rsid w:val="00056251"/>
    <w:rsid w:val="000D1465"/>
    <w:rsid w:val="001175B8"/>
    <w:rsid w:val="001207F4"/>
    <w:rsid w:val="00137555"/>
    <w:rsid w:val="001423A9"/>
    <w:rsid w:val="00761B66"/>
    <w:rsid w:val="007C754E"/>
    <w:rsid w:val="007D51C3"/>
    <w:rsid w:val="00856F8F"/>
    <w:rsid w:val="008879AA"/>
    <w:rsid w:val="008B1E42"/>
    <w:rsid w:val="00926E7C"/>
    <w:rsid w:val="00957822"/>
    <w:rsid w:val="00A516FF"/>
    <w:rsid w:val="00AF7A60"/>
    <w:rsid w:val="00B21091"/>
    <w:rsid w:val="00B53123"/>
    <w:rsid w:val="00BB6583"/>
    <w:rsid w:val="00D04A1E"/>
    <w:rsid w:val="00D51293"/>
    <w:rsid w:val="00D766FF"/>
    <w:rsid w:val="00DB5A18"/>
    <w:rsid w:val="00E248B7"/>
    <w:rsid w:val="00E85236"/>
    <w:rsid w:val="00F308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F0507F"/>
  <w15:chartTrackingRefBased/>
  <w15:docId w15:val="{8FF81E52-68B7-4A67-B665-11FF2EE56E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C754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</Words>
  <Characters>16</Characters>
  <Application>Microsoft Office Word</Application>
  <DocSecurity>0</DocSecurity>
  <Lines>1</Lines>
  <Paragraphs>1</Paragraphs>
  <ScaleCrop>false</ScaleCrop>
  <Company/>
  <LinksUpToDate>false</LinksUpToDate>
  <CharactersWithSpaces>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ang Anh</dc:creator>
  <cp:keywords/>
  <dc:description/>
  <cp:lastModifiedBy>Qin Rui</cp:lastModifiedBy>
  <cp:revision>3</cp:revision>
  <cp:lastPrinted>2024-03-30T09:02:00Z</cp:lastPrinted>
  <dcterms:created xsi:type="dcterms:W3CDTF">2024-03-30T09:01:00Z</dcterms:created>
  <dcterms:modified xsi:type="dcterms:W3CDTF">2024-03-30T10:54:00Z</dcterms:modified>
</cp:coreProperties>
</file>